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and passionate photographer with a strong portfolio spanning over [X years] of professional experience, I am writing to express my interest in the Photographer position at your esteemed organization in Belgium Brussels. The vibrant cultural landscape, dynamic urban environment, and rich artistic heritage of Brussels make this location an ideal setting for my creative vision and technical expertise. I am eager to contribute my skills as a photographer to support your mission while immersing myself in the unique storytelling opportunities that Belgium Brussels offers.</w:t>
      </w:r>
    </w:p>
    <w:bookmarkStart w:id="20" w:name="photographic-expertise-and-passion"/>
    <w:p>
      <w:pPr>
        <w:pStyle w:val="Heading2"/>
      </w:pPr>
      <w:r>
        <w:t xml:space="preserve">Photographic Expertise and Passion</w:t>
      </w:r>
    </w:p>
    <w:p>
      <w:pPr>
        <w:pStyle w:val="FirstParagraph"/>
      </w:pPr>
      <w:r>
        <w:t xml:space="preserve">My journey as a photographer began with a deep fascination for capturing moments that transcend time. Whether it’s the interplay of light on historical architecture, the candid expressions of people in bustling city streets, or the quiet beauty of nature tucked within urban spaces, I strive to create images that evoke emotion and tell compelling stories. Over the years, I have honed my craft through diverse projects ranging from commercial photography for international brands to editorial assignments in fashion and documentary work focused on cultural narratives.</w:t>
      </w:r>
    </w:p>
    <w:p>
      <w:pPr>
        <w:pStyle w:val="BodyText"/>
      </w:pPr>
      <w:r>
        <w:t xml:space="preserve">What sets me apart as a photographer is my ability to adapt to different environments while maintaining a consistent artistic voice. My technical proficiency includes advanced knowledge of camera systems, lighting techniques, and post-processing software such as Adobe Lightroom and Photoshop. However, I believe that the heart of photography lies in its ability to connect people with their surroundings. This philosophy drives me to approach each project with curiosity, patience, and a commitment to delivering high-quality results that align with the client’s vision.</w:t>
      </w:r>
    </w:p>
    <w:bookmarkEnd w:id="20"/>
    <w:bookmarkStart w:id="21" w:name="why-belgium-brussels"/>
    <w:p>
      <w:pPr>
        <w:pStyle w:val="Heading2"/>
      </w:pPr>
      <w:r>
        <w:t xml:space="preserve">Why Belgium Brussels?</w:t>
      </w:r>
    </w:p>
    <w:p>
      <w:pPr>
        <w:pStyle w:val="FirstParagraph"/>
      </w:pPr>
      <w:r>
        <w:t xml:space="preserve">The decision to apply for a Photographer position in Belgium Brussels is deeply rooted in my admiration for this city’s unique blend of historical significance and modern innovation. As the capital of Belgium and a major hub for European culture, Brussels offers an endless array of subjects—from the iconic Manneken Pis and Grand Place to the diverse communities that shape its identity. I am particularly drawn to the opportunity to document the city’s evolving artistic scene, its multicultural vibrancy, and its role as a center for global diplomacy.</w:t>
      </w:r>
    </w:p>
    <w:p>
      <w:pPr>
        <w:pStyle w:val="BodyText"/>
      </w:pPr>
      <w:r>
        <w:t xml:space="preserve">Having studied [mention any relevant education or training in Belgium or Europe], I have developed a nuanced understanding of the local market and creative trends. This knowledge allows me to approach my work with cultural sensitivity while meeting the specific needs of clients in Brussels. Whether it’s capturing corporate events, fashion shoots, or architectural details, I am committed to delivering images that reflect the essence of this dynamic city.</w:t>
      </w:r>
    </w:p>
    <w:bookmarkEnd w:id="21"/>
    <w:bookmarkStart w:id="22" w:name="X03da74dbe227b131ff897af0d5d34b9edacc924"/>
    <w:p>
      <w:pPr>
        <w:pStyle w:val="Heading2"/>
      </w:pPr>
      <w:r>
        <w:t xml:space="preserve">Professional Achievements and Collaborations</w:t>
      </w:r>
    </w:p>
    <w:p>
      <w:pPr>
        <w:pStyle w:val="FirstParagraph"/>
      </w:pPr>
      <w:r>
        <w:t xml:space="preserve">Throughout my career, I have collaborated with a wide range of clients, including [list any notable companies or organizations if applicable], where I contributed to campaigns that required both technical precision and creative flair. One of my proudest achievements was [mention a specific project or award], which allowed me to combine my passion for storytelling with the technical demands of commercial photography. This project not only earned recognition within the industry but also reinforced my belief in the power of visual narratives to bridge gaps and foster connections.</w:t>
      </w:r>
    </w:p>
    <w:p>
      <w:pPr>
        <w:pStyle w:val="BodyText"/>
      </w:pPr>
      <w:r>
        <w:t xml:space="preserve">In addition to my professional work, I have volunteered as a photographer for [mention any community or non-profit projects], where I used my skills to support causes such as [specific cause]. These experiences have deepened my understanding of photography’s role in documenting social issues and celebrating human resilience. They also highlight my ability to work under pressure, meet tight deadlines, and maintain a high standard of quality even in challenging conditions.</w:t>
      </w:r>
    </w:p>
    <w:bookmarkEnd w:id="22"/>
    <w:bookmarkStart w:id="23" w:name="adaptability-and-client-centric-approach"/>
    <w:p>
      <w:pPr>
        <w:pStyle w:val="Heading2"/>
      </w:pPr>
      <w:r>
        <w:t xml:space="preserve">Adaptability and Client-Centric Approach</w:t>
      </w:r>
    </w:p>
    <w:p>
      <w:pPr>
        <w:pStyle w:val="FirstParagraph"/>
      </w:pPr>
      <w:r>
        <w:t xml:space="preserve">I understand that every photography project is unique, and I approach each one with a flexible mindset. Whether it’s adjusting to the fast-paced environment of a live event or spending hours capturing the perfect shot in a quiet studio, I prioritize clear communication and collaboration with clients. My goal is to not only meet but exceed expectations by offering creative solutions that align with their objectives.</w:t>
      </w:r>
    </w:p>
    <w:p>
      <w:pPr>
        <w:pStyle w:val="BodyText"/>
      </w:pPr>
      <w:r>
        <w:t xml:space="preserve">As a photographer based in Belgium Brussels, I am also acutely aware of the importance of cultural context. For instance, when photographing events in this region, I ensure that my work respects local traditions while incorporating contemporary aesthetics. This balance allows me to create images that resonate with both local and international audiences.</w:t>
      </w:r>
    </w:p>
    <w:bookmarkEnd w:id="23"/>
    <w:bookmarkStart w:id="24" w:name="conclusion"/>
    <w:p>
      <w:pPr>
        <w:pStyle w:val="Heading2"/>
      </w:pPr>
      <w:r>
        <w:t xml:space="preserve">Conclusion</w:t>
      </w:r>
    </w:p>
    <w:p>
      <w:pPr>
        <w:pStyle w:val="FirstParagraph"/>
      </w:pPr>
      <w:r>
        <w:t xml:space="preserve">In conclusion, I am excited about the possibility of joining your team as a Photographer in Belgium Brussels. My experience, technical skills, and passion for visual storytelling make me a strong candidate for this role. I am confident that my ability to capture the essence of people and places will contribute to the success of your projects while adding value to your organization.</w:t>
      </w:r>
    </w:p>
    <w:p>
      <w:pPr>
        <w:pStyle w:val="BodyText"/>
      </w:pPr>
      <w:r>
        <w:t xml:space="preserve">Thank you for considering my application. I would be honored to discuss how my background and vision align with your needs. Please feel free to contact me at [your phone number] or [your email address] at your earliest convenience. I look forward to the opportunity to contribute my talents to your team in this inspiring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6:49Z</dcterms:created>
  <dcterms:modified xsi:type="dcterms:W3CDTF">2026-07-23T10:46:49Z</dcterms:modified>
</cp:coreProperties>
</file>

<file path=docProps/custom.xml><?xml version="1.0" encoding="utf-8"?>
<Properties xmlns="http://schemas.openxmlformats.org/officeDocument/2006/custom-properties" xmlns:vt="http://schemas.openxmlformats.org/officeDocument/2006/docPropsVTypes"/>
</file>